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EXO </w:t>
      </w:r>
      <w:r w:rsidR="00C74BBC">
        <w:rPr>
          <w:rFonts w:ascii="Arial" w:hAnsi="Arial" w:cs="Arial"/>
          <w:sz w:val="24"/>
          <w:szCs w:val="24"/>
        </w:rPr>
        <w:t>V</w:t>
      </w:r>
      <w:r w:rsidR="00EB67A1">
        <w:rPr>
          <w:rFonts w:ascii="Arial" w:hAnsi="Arial" w:cs="Arial"/>
          <w:sz w:val="24"/>
          <w:szCs w:val="24"/>
        </w:rPr>
        <w:t>I</w:t>
      </w:r>
      <w:r w:rsidR="00C74BBC">
        <w:rPr>
          <w:rFonts w:ascii="Arial" w:hAnsi="Arial" w:cs="Arial"/>
          <w:sz w:val="24"/>
          <w:szCs w:val="24"/>
        </w:rPr>
        <w:t>II</w:t>
      </w:r>
    </w:p>
    <w:p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/>
      </w:tblPr>
      <w:tblGrid>
        <w:gridCol w:w="1242"/>
        <w:gridCol w:w="5103"/>
        <w:gridCol w:w="709"/>
        <w:gridCol w:w="1924"/>
      </w:tblGrid>
      <w:tr w:rsidR="00115CC9" w:rsidRPr="001539FB" w:rsidTr="00115CC9">
        <w:tc>
          <w:tcPr>
            <w:tcW w:w="1242" w:type="dxa"/>
          </w:tcPr>
          <w:p w:rsidR="00115CC9" w:rsidRPr="001539FB" w:rsidRDefault="00115CC9" w:rsidP="00E14284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:rsidR="00115CC9" w:rsidRPr="001539FB" w:rsidRDefault="00115CC9" w:rsidP="00E14284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924" w:type="dxa"/>
          </w:tcPr>
          <w:p w:rsidR="00115CC9" w:rsidRPr="001539FB" w:rsidRDefault="00115CC9" w:rsidP="00E14284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:rsidTr="00FC7925">
        <w:tc>
          <w:tcPr>
            <w:tcW w:w="7054" w:type="dxa"/>
            <w:gridSpan w:val="3"/>
          </w:tcPr>
          <w:p w:rsidR="00FC7925" w:rsidRPr="001539FB" w:rsidRDefault="00FC7925" w:rsidP="00E14284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1924" w:type="dxa"/>
          </w:tcPr>
          <w:p w:rsidR="00FC7925" w:rsidRPr="001539FB" w:rsidRDefault="00FC7925" w:rsidP="00E14284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:rsidTr="00FC7925">
        <w:tc>
          <w:tcPr>
            <w:tcW w:w="6345" w:type="dxa"/>
            <w:gridSpan w:val="2"/>
          </w:tcPr>
          <w:p w:rsidR="00FC7925" w:rsidRPr="001539FB" w:rsidRDefault="00FC7925" w:rsidP="00E14284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633" w:type="dxa"/>
            <w:gridSpan w:val="2"/>
          </w:tcPr>
          <w:p w:rsidR="00FC7925" w:rsidRPr="001539FB" w:rsidRDefault="00FC7925" w:rsidP="00E14284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P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:</w:t>
            </w:r>
          </w:p>
        </w:tc>
      </w:tr>
    </w:tbl>
    <w:p w:rsidR="001539FB" w:rsidRDefault="001539FB"/>
    <w:p w:rsidR="001539FB" w:rsidRDefault="001539FB"/>
    <w:tbl>
      <w:tblPr>
        <w:tblStyle w:val="Tabelacomgrade"/>
        <w:tblW w:w="0" w:type="auto"/>
        <w:tblInd w:w="-567" w:type="dxa"/>
        <w:tblLook w:val="04A0"/>
      </w:tblPr>
      <w:tblGrid>
        <w:gridCol w:w="3227"/>
        <w:gridCol w:w="5751"/>
      </w:tblGrid>
      <w:tr w:rsidR="001539FB" w:rsidRPr="001539FB" w:rsidTr="001539FB">
        <w:tc>
          <w:tcPr>
            <w:tcW w:w="3227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751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751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751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751" w:type="dxa"/>
          </w:tcPr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</w:p>
          <w:p w:rsidR="00115CC9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</w:p>
          <w:p w:rsidR="001539FB" w:rsidRDefault="001539FB" w:rsidP="00E14284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</w:p>
        </w:tc>
      </w:tr>
    </w:tbl>
    <w:p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:rsidR="001539FB" w:rsidRDefault="007C4407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de Doutorado no Exterior – PDSE da Coordenação de Aperfeiçoamento de Pessoal de Nível Superior - CAPES e aceito atendê-las e cumpri-las em todos os requisitos.</w:t>
      </w:r>
    </w:p>
    <w:p w:rsidR="007C4407" w:rsidRDefault="007C4407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</w:p>
    <w:p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C1654">
        <w:rPr>
          <w:rFonts w:cs="Arial"/>
          <w:sz w:val="22"/>
          <w:szCs w:val="22"/>
        </w:rPr>
        <w:t>4</w:t>
      </w:r>
    </w:p>
    <w:p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20"/>
        <w:gridCol w:w="4819"/>
      </w:tblGrid>
      <w:tr w:rsidR="00795F2E" w:rsidRPr="00795F2E" w:rsidTr="00795F2E">
        <w:tc>
          <w:tcPr>
            <w:tcW w:w="4820" w:type="dxa"/>
          </w:tcPr>
          <w:p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  <w:p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</w:tr>
    </w:tbl>
    <w:p w:rsidR="00795F2E" w:rsidRDefault="00795F2E" w:rsidP="00795F2E">
      <w:pPr>
        <w:tabs>
          <w:tab w:val="left" w:pos="9072"/>
        </w:tabs>
        <w:ind w:left="-567" w:right="-234"/>
        <w:jc w:val="center"/>
        <w:rPr>
          <w:b/>
        </w:rPr>
      </w:pPr>
    </w:p>
    <w:p w:rsidR="00FB592D" w:rsidRDefault="00FB592D" w:rsidP="00795F2E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A6819" w:rsidRDefault="001A6819" w:rsidP="004E2666">
      <w:r>
        <w:separator/>
      </w:r>
    </w:p>
  </w:endnote>
  <w:endnote w:type="continuationSeparator" w:id="1">
    <w:p w:rsidR="001A6819" w:rsidRDefault="001A6819" w:rsidP="004E26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Pró-Reitoria de Pesquisa e Pós-Graduação – Divisão de Pós-Graduação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:rsidR="004E2666" w:rsidRPr="005E7587" w:rsidRDefault="00F70A46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:rsidR="004E2666" w:rsidRDefault="004E2666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A6819" w:rsidRDefault="001A6819" w:rsidP="004E2666">
      <w:r>
        <w:separator/>
      </w:r>
    </w:p>
  </w:footnote>
  <w:footnote w:type="continuationSeparator" w:id="1">
    <w:p w:rsidR="001A6819" w:rsidRDefault="001A6819" w:rsidP="004E26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76"/>
      <w:gridCol w:w="6426"/>
      <w:gridCol w:w="1440"/>
    </w:tblGrid>
    <w:tr w:rsidR="004E2666" w:rsidTr="00F102DE">
      <w:trPr>
        <w:trHeight w:val="1362"/>
      </w:trPr>
      <w:tc>
        <w:tcPr>
          <w:tcW w:w="1276" w:type="dxa"/>
        </w:tcPr>
        <w:p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E2666" w:rsidRDefault="004E2666" w:rsidP="00FB592D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A6819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C1654"/>
    <w:rsid w:val="006F1752"/>
    <w:rsid w:val="00745346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F0415"/>
    <w:rsid w:val="00934A23"/>
    <w:rsid w:val="00934D25"/>
    <w:rsid w:val="009578A8"/>
    <w:rsid w:val="00980F4C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4284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0A46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7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go</cp:lastModifiedBy>
  <cp:revision>2</cp:revision>
  <cp:lastPrinted>2022-02-22T14:05:00Z</cp:lastPrinted>
  <dcterms:created xsi:type="dcterms:W3CDTF">2024-10-24T12:07:00Z</dcterms:created>
  <dcterms:modified xsi:type="dcterms:W3CDTF">2024-10-24T12:07:00Z</dcterms:modified>
</cp:coreProperties>
</file>